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jibou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jibouti received a score of 4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jibou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
          <w:bCs/>
        </w:rPr>
        <w:t xml:space="preserve">26.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jibouti received a score of 6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jibouti received a score of 15.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jibouti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jibou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jibou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jibout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jibout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jibouti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jibou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jibout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jibout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jibouti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jibou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jibouti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jibout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2002,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9A7008-20EB-4E03-962E-0D1F218CECF6}"/>
</file>

<file path=customXml/itemProps2.xml><?xml version="1.0" encoding="utf-8"?>
<ds:datastoreItem xmlns:ds="http://schemas.openxmlformats.org/officeDocument/2006/customXml" ds:itemID="{9C1767DB-F672-4C56-9AC4-8E367A8AFBF2}"/>
</file>

<file path=customXml/itemProps3.xml><?xml version="1.0" encoding="utf-8"?>
<ds:datastoreItem xmlns:ds="http://schemas.openxmlformats.org/officeDocument/2006/customXml" ds:itemID="{304821AD-2C79-40EF-B6AD-D10B1ABFC7B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58:25Z</dcterms:created>
  <dcterms:modified xsi:type="dcterms:W3CDTF">2024-11-01T14: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jibout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